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834A7" w14:textId="77777777" w:rsidR="005E02CC" w:rsidRDefault="005E02CC">
      <w:pPr>
        <w:pStyle w:val="Cmsor1"/>
      </w:pPr>
      <w:r>
        <w:t>Pécsi Tudományegyetem Közgazdaságtudományi Kar</w:t>
      </w:r>
    </w:p>
    <w:p w14:paraId="4EC8CD20" w14:textId="77777777" w:rsidR="005E02CC" w:rsidRDefault="005E02CC">
      <w:r>
        <w:t>7622 Pécs, Rákóczi út 80.</w:t>
      </w:r>
    </w:p>
    <w:p w14:paraId="0872122E" w14:textId="31DE5DB6" w:rsidR="003D5AE6" w:rsidRDefault="00661DB9" w:rsidP="003D5AE6">
      <w:pPr>
        <w:tabs>
          <w:tab w:val="left" w:leader="dot" w:pos="5529"/>
        </w:tabs>
        <w:spacing w:before="480"/>
      </w:pPr>
      <w:r>
        <w:t>Témavezető</w:t>
      </w:r>
      <w:r w:rsidR="003D5AE6">
        <w:t xml:space="preserve"> neve: </w:t>
      </w:r>
      <w:r w:rsidR="003D5AE6">
        <w:tab/>
      </w:r>
    </w:p>
    <w:p w14:paraId="1B30221D" w14:textId="6923568A" w:rsidR="005E02CC" w:rsidRDefault="00661DB9" w:rsidP="00D9260C">
      <w:pPr>
        <w:pStyle w:val="Cmsor2"/>
        <w:spacing w:before="2040" w:after="2040"/>
      </w:pPr>
      <w:r>
        <w:t>Témavezető</w:t>
      </w:r>
      <w:r w:rsidR="005E02CC">
        <w:t>i nyilatkozat</w:t>
      </w:r>
    </w:p>
    <w:p w14:paraId="20997D3E" w14:textId="4FB9D1C4" w:rsidR="005E02CC" w:rsidRDefault="00D9260C" w:rsidP="00D9260C">
      <w:pPr>
        <w:pStyle w:val="Szvegtrzs"/>
        <w:tabs>
          <w:tab w:val="left" w:leader="dot" w:pos="6663"/>
        </w:tabs>
        <w:spacing w:line="360" w:lineRule="auto"/>
      </w:pPr>
      <w:r>
        <w:t xml:space="preserve">Kutatási terve alapján </w:t>
      </w:r>
      <w:r>
        <w:tab/>
      </w:r>
      <w:r w:rsidR="005E02CC">
        <w:t xml:space="preserve">témavezetését vállalom, beleértve a pályázó kutatási tevékenységének </w:t>
      </w:r>
      <w:r w:rsidR="004D3980">
        <w:t>figyelemmel kísérését</w:t>
      </w:r>
      <w:r w:rsidR="005E02CC">
        <w:t xml:space="preserve">, </w:t>
      </w:r>
      <w:r w:rsidR="00214285">
        <w:t xml:space="preserve">a vonatkozó </w:t>
      </w:r>
      <w:r w:rsidR="005E02CC">
        <w:t>szakirodal</w:t>
      </w:r>
      <w:r w:rsidR="00214285">
        <w:t>om</w:t>
      </w:r>
      <w:r w:rsidR="005E02CC">
        <w:t xml:space="preserve"> feldolgozásának irányítását és a kutatási eredményeket tartalmazó doktori értekezés gondozását.</w:t>
      </w:r>
    </w:p>
    <w:p w14:paraId="3B666AAC" w14:textId="77777777" w:rsidR="005E02CC" w:rsidRDefault="005E02CC" w:rsidP="00D9260C">
      <w:pPr>
        <w:spacing w:before="1200" w:after="1200"/>
      </w:pPr>
      <w:r>
        <w:t xml:space="preserve">Pécs, </w:t>
      </w:r>
      <w:r w:rsidR="00E8475F">
        <w:t>………………………………..</w:t>
      </w:r>
      <w:r w:rsidR="00E80222">
        <w:t>.</w:t>
      </w:r>
    </w:p>
    <w:p w14:paraId="63171655" w14:textId="77777777" w:rsidR="00E80222" w:rsidRDefault="00D9260C" w:rsidP="00D9260C">
      <w:pPr>
        <w:tabs>
          <w:tab w:val="left" w:pos="4536"/>
          <w:tab w:val="left" w:leader="dot" w:pos="7938"/>
        </w:tabs>
      </w:pPr>
      <w:r>
        <w:tab/>
      </w:r>
      <w:r>
        <w:tab/>
      </w:r>
    </w:p>
    <w:sectPr w:rsidR="00E8022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NDA1NbcwMTE1NjJU0lEKTi0uzszPAykwrAUA4fBZ6ywAAAA="/>
  </w:docVars>
  <w:rsids>
    <w:rsidRoot w:val="005E02CC"/>
    <w:rsid w:val="000979B8"/>
    <w:rsid w:val="001F3888"/>
    <w:rsid w:val="00214285"/>
    <w:rsid w:val="0026060A"/>
    <w:rsid w:val="003D5AE6"/>
    <w:rsid w:val="003D6829"/>
    <w:rsid w:val="004D3980"/>
    <w:rsid w:val="00511560"/>
    <w:rsid w:val="00532136"/>
    <w:rsid w:val="005E02CC"/>
    <w:rsid w:val="00661DB9"/>
    <w:rsid w:val="006B67D9"/>
    <w:rsid w:val="00844C59"/>
    <w:rsid w:val="008C7092"/>
    <w:rsid w:val="00923FBD"/>
    <w:rsid w:val="009D4066"/>
    <w:rsid w:val="00AF28E5"/>
    <w:rsid w:val="00CD52CE"/>
    <w:rsid w:val="00D177C6"/>
    <w:rsid w:val="00D86152"/>
    <w:rsid w:val="00D9260C"/>
    <w:rsid w:val="00DF04C6"/>
    <w:rsid w:val="00E3247D"/>
    <w:rsid w:val="00E80222"/>
    <w:rsid w:val="00E8475F"/>
    <w:rsid w:val="00F20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640988A"/>
  <w15:docId w15:val="{525BF815-F96A-424F-B81D-C7594A3E0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Pr>
      <w:sz w:val="24"/>
      <w:szCs w:val="24"/>
    </w:rPr>
  </w:style>
  <w:style w:type="paragraph" w:styleId="Cmsor1">
    <w:name w:val="heading 1"/>
    <w:basedOn w:val="Norml"/>
    <w:next w:val="Norml"/>
    <w:qFormat/>
    <w:pPr>
      <w:keepNext/>
      <w:outlineLvl w:val="0"/>
    </w:pPr>
    <w:rPr>
      <w:b/>
      <w:bCs/>
    </w:rPr>
  </w:style>
  <w:style w:type="paragraph" w:styleId="Cmsor2">
    <w:name w:val="heading 2"/>
    <w:basedOn w:val="Norml"/>
    <w:next w:val="Norml"/>
    <w:qFormat/>
    <w:pPr>
      <w:keepNext/>
      <w:jc w:val="center"/>
      <w:outlineLvl w:val="1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pPr>
      <w:jc w:val="both"/>
    </w:pPr>
  </w:style>
  <w:style w:type="paragraph" w:styleId="Buborkszveg">
    <w:name w:val="Balloon Text"/>
    <w:basedOn w:val="Norml"/>
    <w:semiHidden/>
    <w:rsid w:val="0051156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5DC3300B5FA7644B58FC44D7ECA8B4B" ma:contentTypeVersion="19" ma:contentTypeDescription="Új dokumentum létrehozása." ma:contentTypeScope="" ma:versionID="4ceec6c68f90d5a4f44ddfea47b2bb77">
  <xsd:schema xmlns:xsd="http://www.w3.org/2001/XMLSchema" xmlns:xs="http://www.w3.org/2001/XMLSchema" xmlns:p="http://schemas.microsoft.com/office/2006/metadata/properties" xmlns:ns2="6713ac89-d2f8-44c6-9d84-42ae782e9d7a" xmlns:ns3="c150c119-6cd4-4d13-994f-364b395a6467" targetNamespace="http://schemas.microsoft.com/office/2006/metadata/properties" ma:root="true" ma:fieldsID="2461d9d504bc8dbfec941375f63f0d04" ns2:_="" ns3:_="">
    <xsd:import namespace="6713ac89-d2f8-44c6-9d84-42ae782e9d7a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3ac89-d2f8-44c6-9d84-42ae782e9d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363043-AC49-44B3-8B64-85FB39CB09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1EFF80-39D6-4292-96FE-D2DF1115C6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13ac89-d2f8-44c6-9d84-42ae782e9d7a"/>
    <ds:schemaRef ds:uri="c150c119-6cd4-4d13-994f-364b395a64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écsi Tudományegyetem Közgazdaságtudományi Kar</vt:lpstr>
    </vt:vector>
  </TitlesOfParts>
  <Company>PTE-KTK</Company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écsi Tudományegyetem Közgazdaságtudományi Kar</dc:title>
  <dc:creator>Hetesi Mária</dc:creator>
  <cp:lastModifiedBy>Jakabfi Edina</cp:lastModifiedBy>
  <cp:revision>2</cp:revision>
  <cp:lastPrinted>2006-06-12T10:48:00Z</cp:lastPrinted>
  <dcterms:created xsi:type="dcterms:W3CDTF">2024-03-12T09:49:00Z</dcterms:created>
  <dcterms:modified xsi:type="dcterms:W3CDTF">2024-03-12T09:49:00Z</dcterms:modified>
</cp:coreProperties>
</file>